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49BBF" w14:textId="50E2D22B" w:rsidR="00576C1E" w:rsidRDefault="00576C1E" w:rsidP="00FE7348">
      <w:pPr>
        <w:spacing w:line="240" w:lineRule="auto"/>
        <w:jc w:val="both"/>
      </w:pPr>
      <w:r>
        <w:t>Damilola &amp; Sunday</w:t>
      </w:r>
    </w:p>
    <w:p w14:paraId="6A1C0388" w14:textId="3388C7EB" w:rsidR="00576C1E" w:rsidRDefault="00576C1E" w:rsidP="00FE7348">
      <w:pPr>
        <w:spacing w:after="80" w:line="240" w:lineRule="auto"/>
        <w:jc w:val="both"/>
      </w:pPr>
      <w:r w:rsidRPr="00576C1E">
        <w:t>Develop</w:t>
      </w:r>
      <w:r>
        <w:t>ing</w:t>
      </w:r>
      <w:r w:rsidRPr="00576C1E">
        <w:t xml:space="preserve"> a Chat-GPT </w:t>
      </w:r>
      <w:r>
        <w:t xml:space="preserve">assisted </w:t>
      </w:r>
      <w:r w:rsidRPr="00576C1E">
        <w:t xml:space="preserve">interaction to assess Normalized Difference Vegetation Index (NDVI) in R </w:t>
      </w:r>
      <w:r w:rsidR="00FE7348" w:rsidRPr="00576C1E">
        <w:t>studio.</w:t>
      </w:r>
      <w:r w:rsidR="00FE7348">
        <w:t xml:space="preserve"> </w:t>
      </w:r>
    </w:p>
    <w:p w14:paraId="1695D20E" w14:textId="652FF65E" w:rsidR="00576C1E" w:rsidRDefault="00576C1E" w:rsidP="00FE7348">
      <w:pPr>
        <w:spacing w:after="80" w:line="240" w:lineRule="auto"/>
        <w:jc w:val="both"/>
      </w:pPr>
      <w:r>
        <w:t>Overview</w:t>
      </w:r>
    </w:p>
    <w:p w14:paraId="14B6C965" w14:textId="5686E287" w:rsidR="004A60DA" w:rsidRDefault="00576C1E" w:rsidP="00FE7348">
      <w:pPr>
        <w:spacing w:after="80" w:line="240" w:lineRule="auto"/>
        <w:jc w:val="both"/>
      </w:pPr>
      <w:r w:rsidRPr="00576C1E">
        <w:t>The Normalized Difference Vegetation Index (NDVI)</w:t>
      </w:r>
      <w:r>
        <w:t xml:space="preserve">, derived from red and near-infrared spectrometric data, gauges vegetation health. Ranging from -1 to 1, it indicates barrenness (0), healthy growth (1), and non-vegetated areas (&lt;0). NDVI </w:t>
      </w:r>
      <w:r w:rsidR="00FE7348">
        <w:t xml:space="preserve">can </w:t>
      </w:r>
      <w:r w:rsidRPr="00576C1E">
        <w:t xml:space="preserve">serve as </w:t>
      </w:r>
      <w:r w:rsidR="00FE7348">
        <w:t>a simple and</w:t>
      </w:r>
      <w:r w:rsidRPr="00576C1E">
        <w:t xml:space="preserve"> reliable indicator of vegetation status, facilitating informed decision-making in various sectors.</w:t>
      </w:r>
      <w:r>
        <w:t xml:space="preserve"> The rationale behind this is that live green plants absorb solar radiation in the photosynthetically active radiation (PAR) region for photosynthesis. They reflect near-infrared light to prevent overheating, appearing dark in PAR and bright in near-infrared. This contrast aids in distinguishing them from clouds and snow in satellite images using NDVI, calculated from NIR and red wavelengths. </w:t>
      </w:r>
      <w:r w:rsidR="0077741B">
        <w:t>Accessing the NDVI dataset from NASA's earth database allows users to retrieve images for various locations efficiently. To streamline this process, automating image downloads using R saves time</w:t>
      </w:r>
      <w:r w:rsidR="00FE7348">
        <w:t xml:space="preserve"> and ensures accuracy</w:t>
      </w:r>
      <w:r w:rsidR="0077741B">
        <w:t xml:space="preserve">. Integrating ChatGPT to generate code facilitates accessing the NASA portal with user credentials (username and password) and downloading images specified by URLs stored in a text file. </w:t>
      </w:r>
      <w:r w:rsidR="0077741B" w:rsidRPr="0077741B">
        <w:t xml:space="preserve">The research question </w:t>
      </w:r>
      <w:r w:rsidR="0077741B">
        <w:t>is how to</w:t>
      </w:r>
      <w:r w:rsidR="0077741B" w:rsidRPr="0077741B">
        <w:t xml:space="preserve"> develop an automated method, potentially using R programming language and ChatGPT, to download NDVI images from NASA's earth database for specific locations or regions. </w:t>
      </w:r>
      <w:r w:rsidR="00FE7348">
        <w:t xml:space="preserve">For this, we concentrated on </w:t>
      </w:r>
      <w:r w:rsidR="005E24AD">
        <w:t>Gainesville</w:t>
      </w:r>
      <w:r w:rsidR="00FE7348">
        <w:t xml:space="preserve">, Florida. </w:t>
      </w:r>
      <w:r w:rsidR="0077741B" w:rsidRPr="0077741B">
        <w:t>The</w:t>
      </w:r>
      <w:r w:rsidR="0077741B">
        <w:t xml:space="preserve"> primary</w:t>
      </w:r>
      <w:r w:rsidR="0077741B" w:rsidRPr="0077741B">
        <w:t xml:space="preserve"> objective </w:t>
      </w:r>
      <w:r w:rsidR="0077741B">
        <w:t>is to</w:t>
      </w:r>
      <w:r w:rsidR="0077741B" w:rsidRPr="0077741B">
        <w:t xml:space="preserve"> improv</w:t>
      </w:r>
      <w:r w:rsidR="0077741B">
        <w:t>e efficiency</w:t>
      </w:r>
      <w:r w:rsidR="0077741B" w:rsidRPr="0077741B">
        <w:t xml:space="preserve"> and streamline the data retrieval process for research or analysis purposes.</w:t>
      </w:r>
      <w:r w:rsidR="0077741B">
        <w:t xml:space="preserve"> The secondary objective is to assess how right and error-free ChatGPT’s responses in making codes would be. To achieve this, a conversation with ChatGPT was started with “</w:t>
      </w:r>
      <w:r w:rsidR="0077741B" w:rsidRPr="0077741B">
        <w:rPr>
          <w:i/>
          <w:iCs/>
        </w:rPr>
        <w:t>I am trying to download NDVI dataset from NASA's earth data search. I chose a forested location in Florida, and I have a download link to each of the imageries. It is stored in a text file. I want to automate this download in r studio, so I do not have to download one at a time because of the inefficiency. Can you provide a working code in R studio to download these images of NDVI? I have a username and password for this NASA data portal</w:t>
      </w:r>
      <w:r w:rsidR="0077741B" w:rsidRPr="0077741B">
        <w:t>.</w:t>
      </w:r>
      <w:r w:rsidR="0077741B">
        <w:t xml:space="preserve">” </w:t>
      </w:r>
      <w:r w:rsidR="004A60DA">
        <w:t>The responses and conversation are in a .txt file. After several conversations to fine-tune the code and correct errors that c</w:t>
      </w:r>
      <w:r w:rsidR="00EC27FC">
        <w:t>a</w:t>
      </w:r>
      <w:r w:rsidR="004A60DA">
        <w:t xml:space="preserve">me up, at the </w:t>
      </w:r>
      <w:r w:rsidR="004A60DA" w:rsidRPr="00EC27FC">
        <w:rPr>
          <w:b/>
          <w:bCs/>
        </w:rPr>
        <w:t>#30 conversation</w:t>
      </w:r>
      <w:r w:rsidR="004A60DA">
        <w:t xml:space="preserve">, we obtained a code that </w:t>
      </w:r>
      <w:r w:rsidR="00EC27FC">
        <w:t>worked,</w:t>
      </w:r>
      <w:r w:rsidR="004A60DA">
        <w:t xml:space="preserve"> and the images </w:t>
      </w:r>
      <w:r w:rsidR="00EC27FC">
        <w:t>downloaded!</w:t>
      </w:r>
      <w:r w:rsidR="004A60DA">
        <w:t xml:space="preserve"> We tried revising the codes in R to ensure that it is automated and can be used anytime for this purpose. </w:t>
      </w:r>
      <w:r w:rsidR="00EC27FC">
        <w:t xml:space="preserve">The different errors encountered ranged from accessing the URL to getting a correct image format to download. </w:t>
      </w:r>
      <w:r w:rsidR="004A60DA" w:rsidRPr="004A60DA">
        <w:t xml:space="preserve">The case study </w:t>
      </w:r>
      <w:r w:rsidR="00EC27FC">
        <w:t>shows</w:t>
      </w:r>
      <w:r w:rsidR="004A60DA" w:rsidRPr="004A60DA">
        <w:t xml:space="preserve"> how large language models</w:t>
      </w:r>
      <w:r w:rsidR="00FE7348">
        <w:t xml:space="preserve"> (LLMs)</w:t>
      </w:r>
      <w:r w:rsidR="004A60DA" w:rsidRPr="004A60DA">
        <w:t xml:space="preserve"> can expedite the advancement of research workflows </w:t>
      </w:r>
      <w:r w:rsidR="004A60DA">
        <w:t xml:space="preserve">in </w:t>
      </w:r>
      <w:r w:rsidR="004A60DA" w:rsidRPr="004A60DA">
        <w:t>environmental science when guided by critical thinking, well-defined research questions, and specific objectives.</w:t>
      </w:r>
      <w:r w:rsidR="004A60DA">
        <w:t xml:space="preserve"> However, it will take </w:t>
      </w:r>
      <w:r w:rsidR="00EC27FC">
        <w:t>a while to achieve the desired goal when working with LLMs for a purpose like this. P</w:t>
      </w:r>
      <w:r w:rsidR="004A60DA">
        <w:t xml:space="preserve">atience </w:t>
      </w:r>
      <w:r w:rsidR="00EC27FC">
        <w:t>is essential!</w:t>
      </w:r>
    </w:p>
    <w:p w14:paraId="187BA68F" w14:textId="7BE16D4C" w:rsidR="00576C1E" w:rsidRPr="00EC27FC" w:rsidRDefault="00576C1E" w:rsidP="00576C1E">
      <w:pPr>
        <w:jc w:val="both"/>
        <w:rPr>
          <w:u w:val="single"/>
        </w:rPr>
      </w:pPr>
      <w:r w:rsidRPr="00EC27FC">
        <w:rPr>
          <w:u w:val="single"/>
        </w:rPr>
        <w:t>References</w:t>
      </w:r>
    </w:p>
    <w:p w14:paraId="0A190F9D" w14:textId="77777777" w:rsidR="00EC27FC" w:rsidRDefault="00EC27FC" w:rsidP="00EC27FC">
      <w:pPr>
        <w:jc w:val="both"/>
      </w:pPr>
      <w:r w:rsidRPr="004A60DA">
        <w:t>Labib, SM; Lindley, Sarah; Huck, Jonny J. (July 2020). "Scale effects in remotely sensed greenspace metrics and how to mitigate them for environmental health exposure assessment". Computers, Environment and Urban Systems. 82: 101501.</w:t>
      </w:r>
    </w:p>
    <w:p w14:paraId="65514BA7" w14:textId="77777777" w:rsidR="00576C1E" w:rsidRDefault="00576C1E" w:rsidP="00576C1E">
      <w:pPr>
        <w:jc w:val="both"/>
      </w:pPr>
      <w:r>
        <w:t>Merow C, Serra-Diaz, JM, Enquist, BJ, &amp; Wilson AM. 2023. AI chatbots can boost scientific coding. Nature Ecology &amp; Evolution. https://doi.org/10.1038/s41559-023-02063-3</w:t>
      </w:r>
    </w:p>
    <w:p w14:paraId="2462C1A2" w14:textId="77777777" w:rsidR="00EC27FC" w:rsidRDefault="00EC27FC" w:rsidP="00EC27FC">
      <w:pPr>
        <w:jc w:val="both"/>
      </w:pPr>
      <w:r>
        <w:t xml:space="preserve">Owens H, Chamberlain S, Ram K, Hart T, </w:t>
      </w:r>
      <w:proofErr w:type="spellStart"/>
      <w:r>
        <w:t>rOpenSci</w:t>
      </w:r>
      <w:proofErr w:type="spellEnd"/>
      <w:r>
        <w:t xml:space="preserve">. 2023. </w:t>
      </w:r>
      <w:proofErr w:type="spellStart"/>
      <w:r>
        <w:t>spocc</w:t>
      </w:r>
      <w:proofErr w:type="spellEnd"/>
      <w:r>
        <w:t xml:space="preserve">: Interface to Species Occurrence Data </w:t>
      </w:r>
      <w:proofErr w:type="spellStart"/>
      <w:r>
        <w:t>Sources.https</w:t>
      </w:r>
      <w:proofErr w:type="spellEnd"/>
      <w:r>
        <w:t>://cran.r-project.org/web/packages/</w:t>
      </w:r>
      <w:proofErr w:type="spellStart"/>
      <w:r>
        <w:t>spocc</w:t>
      </w:r>
      <w:proofErr w:type="spellEnd"/>
      <w:r>
        <w:t>/index.html</w:t>
      </w:r>
    </w:p>
    <w:p w14:paraId="21F8B299" w14:textId="77777777" w:rsidR="00EC27FC" w:rsidRDefault="00EC27FC" w:rsidP="00576C1E">
      <w:pPr>
        <w:jc w:val="both"/>
      </w:pPr>
      <w:r w:rsidRPr="00EC27FC">
        <w:t>Gates, David M. (1980) Biophysical Ecology, Springer-Verlag, New York, 611 p.</w:t>
      </w:r>
    </w:p>
    <w:p w14:paraId="18F5B4AF" w14:textId="2D2BBE8C" w:rsidR="009B270C" w:rsidRDefault="00576C1E" w:rsidP="00576C1E">
      <w:pPr>
        <w:jc w:val="both"/>
      </w:pPr>
      <w:r>
        <w:t>Perkel JM. 2023. Six tips for better coding with ChatGPT. Nature. https://doi.org/10.1038/d41586-023-01833-0</w:t>
      </w:r>
    </w:p>
    <w:sectPr w:rsidR="009B270C" w:rsidSect="00B67F84">
      <w:pgSz w:w="12240" w:h="15840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0MLCwtDQzNzIzNrFQ0lEKTi0uzszPAykwrAUAU+prQSwAAAA="/>
  </w:docVars>
  <w:rsids>
    <w:rsidRoot w:val="00576C1E"/>
    <w:rsid w:val="004A60DA"/>
    <w:rsid w:val="00576C1E"/>
    <w:rsid w:val="005E24AD"/>
    <w:rsid w:val="00751163"/>
    <w:rsid w:val="0077741B"/>
    <w:rsid w:val="00917A23"/>
    <w:rsid w:val="009B270C"/>
    <w:rsid w:val="00B67F84"/>
    <w:rsid w:val="00EC27FC"/>
    <w:rsid w:val="00FE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2A885"/>
  <w15:chartTrackingRefBased/>
  <w15:docId w15:val="{6E27D46B-A000-4F1C-87C0-F2BF0E2CD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C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C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C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6C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C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C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C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C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C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C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6C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6C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6C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6C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6C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6C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6C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6C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6C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C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C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6C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6C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6C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6C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6C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C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6C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6C1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2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niyan, Sunday</dc:creator>
  <cp:keywords/>
  <dc:description/>
  <cp:lastModifiedBy>Ajewole, Damilola</cp:lastModifiedBy>
  <cp:revision>3</cp:revision>
  <dcterms:created xsi:type="dcterms:W3CDTF">2024-05-02T05:21:00Z</dcterms:created>
  <dcterms:modified xsi:type="dcterms:W3CDTF">2024-05-03T23:20:00Z</dcterms:modified>
</cp:coreProperties>
</file>